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575D0499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proofErr w:type="spellStart"/>
      <w:r w:rsidR="001F6607">
        <w:rPr>
          <w:rFonts w:ascii="Calibri" w:eastAsia="Times New Roman" w:hAnsi="Calibri" w:cs="Times New Roman"/>
          <w:b/>
          <w:color w:val="642D08"/>
          <w:sz w:val="40"/>
          <w:szCs w:val="32"/>
        </w:rPr>
        <w:t>RenewTech</w:t>
      </w:r>
      <w:proofErr w:type="spellEnd"/>
      <w:r w:rsidR="001F6607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Cleanup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 xml:space="preserve">In this exam, you are expected to exclusively utilize JavaScript without relying on external frameworks like React, </w:t>
      </w:r>
      <w:proofErr w:type="spellStart"/>
      <w:r w:rsidRPr="00CB46BC">
        <w:rPr>
          <w:rFonts w:ascii="Calibri" w:eastAsia="Calibri" w:hAnsi="Calibri" w:cs="Times New Roman"/>
          <w:b/>
        </w:rPr>
        <w:t>Vue</w:t>
      </w:r>
      <w:proofErr w:type="spellEnd"/>
      <w:r w:rsidRPr="00CB46BC">
        <w:rPr>
          <w:rFonts w:ascii="Calibri" w:eastAsia="Calibri" w:hAnsi="Calibri" w:cs="Times New Roman"/>
          <w:b/>
        </w:rPr>
        <w:t>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2E835AC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1F6607">
        <w:rPr>
          <w:rFonts w:ascii="Calibri" w:eastAsia="Calibri" w:hAnsi="Calibri" w:cs="Times New Roman"/>
          <w:b/>
          <w:bCs/>
        </w:rPr>
        <w:t>cleaning solution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.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0096B39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1F6607">
        <w:rPr>
          <w:rFonts w:ascii="Calibri" w:eastAsia="Calibri" w:hAnsi="Calibri" w:cs="Times New Roman"/>
          <w:b/>
          <w:bCs/>
        </w:rPr>
        <w:t>Solution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="007A788C" w:rsidRPr="007A788C">
        <w:rPr>
          <w:rFonts w:ascii="Calibri" w:eastAsia="Calibri" w:hAnsi="Calibri" w:cs="Times New Roman"/>
        </w:rPr>
        <w:t>navbar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BE2A9B1">
            <wp:extent cx="6419850" cy="567367"/>
            <wp:effectExtent l="0" t="0" r="0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291" cy="5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42D27D79">
            <wp:extent cx="6451600" cy="557247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788" cy="56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9FE5960" wp14:editId="1A92601B">
            <wp:extent cx="6797528" cy="3143590"/>
            <wp:effectExtent l="0" t="0" r="381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7528" cy="31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7D4C8519">
            <wp:extent cx="6788339" cy="3136900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5652A7A0">
            <wp:extent cx="6737350" cy="3146232"/>
            <wp:effectExtent l="0" t="0" r="635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5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C9140E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FF67DB">
        <w:rPr>
          <w:rFonts w:ascii="Calibri" w:eastAsia="Calibri" w:hAnsi="Calibri" w:cs="Times New Roman"/>
        </w:rPr>
        <w:t xml:space="preserve">Learn More </w:t>
      </w:r>
      <w:r w:rsidRPr="007A788C">
        <w:rPr>
          <w:rFonts w:ascii="Calibri" w:eastAsia="Calibri" w:hAnsi="Calibri" w:cs="Times New Roman"/>
        </w:rPr>
        <w:t xml:space="preserve">button in the </w:t>
      </w:r>
      <w:r w:rsidR="001F6607">
        <w:rPr>
          <w:rFonts w:ascii="Calibri" w:eastAsia="Calibri" w:hAnsi="Calibri" w:cs="Times New Roman"/>
        </w:rPr>
        <w:t>Solution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48F7E4A4">
            <wp:extent cx="6667500" cy="3100351"/>
            <wp:effectExtent l="0" t="0" r="0" b="508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10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47C72F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F718D8D">
            <wp:extent cx="6672097" cy="3085584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64FEC48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6A3170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24169FE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>.</w:t>
      </w:r>
    </w:p>
    <w:p w14:paraId="571914FA" w14:textId="5809810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1F6607"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C850E8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54929473">
            <wp:extent cx="6688080" cy="309245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10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0C7EC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49CDD4F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06C6F9D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70E54FC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 w:rsidRPr="00FF67DB">
        <w:rPr>
          <w:rFonts w:ascii="Consolas" w:eastAsia="Calibri" w:hAnsi="Consolas" w:cs="Consolas"/>
          <w:b/>
          <w:noProof/>
        </w:rPr>
        <w:t>learnMor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065324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F6607">
        <w:rPr>
          <w:rFonts w:ascii="Calibri" w:eastAsia="Calibri" w:hAnsi="Calibri" w:cs="Times New Roman"/>
          <w:b/>
        </w:rPr>
        <w:t>Solution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1CFDD9F" w:rsidR="007A788C" w:rsidRPr="007A788C" w:rsidRDefault="001F6607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41BC6A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FF67DB">
        <w:rPr>
          <w:rFonts w:ascii="Calibri" w:eastAsia="Calibri" w:hAnsi="Calibri" w:cs="Times New Roman"/>
          <w:b/>
          <w:bCs/>
        </w:rPr>
        <w:t>Learn More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1F6607">
        <w:rPr>
          <w:rFonts w:ascii="Calibri" w:eastAsia="Calibri" w:hAnsi="Calibri" w:cs="Times New Roman"/>
          <w:b/>
        </w:rPr>
        <w:t>Solution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1F6607">
        <w:rPr>
          <w:rFonts w:ascii="Calibri" w:eastAsia="Calibri" w:hAnsi="Calibri" w:cs="Times New Roman"/>
        </w:rPr>
        <w:t>Solution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41AD6F65">
            <wp:extent cx="6821071" cy="316230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6D8134AB">
            <wp:extent cx="6820535" cy="3155315"/>
            <wp:effectExtent l="0" t="0" r="0" b="6985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3C4C66B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606B84DD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5B913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F6607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olutio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004FECC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C7DF4C3">
            <wp:extent cx="6819384" cy="3149600"/>
            <wp:effectExtent l="0" t="0" r="635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5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7E26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5B8604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0A057D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4FBCABF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1F6607">
        <w:rPr>
          <w:rFonts w:ascii="Calibri" w:eastAsia="Calibri" w:hAnsi="Calibri" w:cs="Times New Roman"/>
          <w:sz w:val="20"/>
          <w:szCs w:val="20"/>
        </w:rPr>
        <w:t>Solution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58850FB0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F240DE4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 w:rsidRPr="00FF67DB">
        <w:rPr>
          <w:rFonts w:ascii="Consolas" w:eastAsia="Calibri" w:hAnsi="Consolas" w:cs="Consolas"/>
          <w:b/>
          <w:noProof/>
        </w:rPr>
        <w:t>learnMor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47F1763E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1F6607">
        <w:rPr>
          <w:rFonts w:ascii="Calibri" w:eastAsia="Calibri" w:hAnsi="Calibri" w:cs="Times New Roman"/>
        </w:rPr>
        <w:t>Solution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3DB965C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F6607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olu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345C5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92414A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3FE7646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0A057D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6D6EFB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15A689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1F6607">
        <w:rPr>
          <w:rFonts w:ascii="Calibri" w:eastAsia="Calibri" w:hAnsi="Calibri" w:cs="Times New Roman"/>
          <w:b/>
        </w:rPr>
        <w:t>Solution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F6607">
        <w:rPr>
          <w:rFonts w:ascii="Calibri" w:eastAsia="Calibri" w:hAnsi="Calibri" w:cs="Times New Roman"/>
          <w:b/>
        </w:rPr>
        <w:t>Solution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7241FA6C">
            <wp:extent cx="6748855" cy="3162300"/>
            <wp:effectExtent l="0" t="0" r="0" b="0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316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AB60543">
            <wp:extent cx="6768594" cy="3149600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315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414EFF4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15564119">
            <wp:extent cx="6724650" cy="3147405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315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00BE88EE">
            <wp:extent cx="6696798" cy="3111500"/>
            <wp:effectExtent l="0" t="0" r="889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31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0E0A2E5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5178C7F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60EC238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2701C35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6161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3B1D385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1F6607">
        <w:rPr>
          <w:rFonts w:ascii="Consolas" w:eastAsia="Calibri" w:hAnsi="Consolas" w:cs="Times New Roman"/>
          <w:b/>
          <w:bCs/>
          <w:i/>
          <w:iCs/>
        </w:rPr>
        <w:t>Solution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A7627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1F6607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olution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3F17E8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6161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606E3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36161B">
        <w:rPr>
          <w:rFonts w:ascii="Consolas" w:eastAsia="Calibri" w:hAnsi="Consolas" w:cs="Times New Roman"/>
          <w:b/>
          <w:bCs/>
          <w:i/>
          <w:iCs/>
        </w:rPr>
        <w:t>s</w:t>
      </w:r>
      <w:r w:rsidR="001F6607">
        <w:rPr>
          <w:rFonts w:ascii="Consolas" w:eastAsia="Calibri" w:hAnsi="Consolas" w:cs="Times New Roman"/>
          <w:b/>
          <w:bCs/>
          <w:i/>
          <w:iCs/>
        </w:rPr>
        <w:t>olution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2CC464D4">
            <wp:extent cx="6762300" cy="3467100"/>
            <wp:effectExtent l="0" t="0" r="63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7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1C0E542" wp14:editId="538A0E7E">
            <wp:extent cx="5001862" cy="3646593"/>
            <wp:effectExtent l="0" t="0" r="889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86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AC5BB" w14:textId="77777777" w:rsidR="00F92099" w:rsidRDefault="00F92099" w:rsidP="008068A2">
      <w:pPr>
        <w:spacing w:after="0" w:line="240" w:lineRule="auto"/>
      </w:pPr>
      <w:r>
        <w:separator/>
      </w:r>
    </w:p>
  </w:endnote>
  <w:endnote w:type="continuationSeparator" w:id="0">
    <w:p w14:paraId="02E50A51" w14:textId="77777777" w:rsidR="00F92099" w:rsidRDefault="00F920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7E2540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07E2540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B4783D" w14:textId="77777777" w:rsidR="00F92099" w:rsidRDefault="00F92099" w:rsidP="008068A2">
      <w:pPr>
        <w:spacing w:after="0" w:line="240" w:lineRule="auto"/>
      </w:pPr>
      <w:r>
        <w:separator/>
      </w:r>
    </w:p>
  </w:footnote>
  <w:footnote w:type="continuationSeparator" w:id="0">
    <w:p w14:paraId="479ABD91" w14:textId="77777777" w:rsidR="00F92099" w:rsidRDefault="00F920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2105F-71F8-45A6-92A3-BE599ABD4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7</TotalTime>
  <Pages>1</Pages>
  <Words>2549</Words>
  <Characters>14531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95</cp:revision>
  <cp:lastPrinted>2014-02-12T16:33:00Z</cp:lastPrinted>
  <dcterms:created xsi:type="dcterms:W3CDTF">2022-03-05T09:33:00Z</dcterms:created>
  <dcterms:modified xsi:type="dcterms:W3CDTF">2024-03-08T19:16:00Z</dcterms:modified>
  <cp:category>programming, education, software engineering, software development</cp:category>
</cp:coreProperties>
</file>